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Heading3"/>
      </w:pPr>
      <w:bookmarkStart w:id="24" w:name="insert-table-1-here"/>
      <w:bookmarkEnd w:id="24"/>
      <w:r>
        <w:t xml:space="preserve">Insert Table 1 here</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 and an example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1" w:name="acknowledgements"/>
      <w:bookmarkEnd w:id="31"/>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is the result from 10000-fold Monte-Carlo simulation of transcript randomization for enzymes interacting with fructose 1-phosphate alone.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and the red dotted lines denote the 99% confidence interval. The blue arrow indicates the actual measured score for fructose 1-phosphate in this condition, and has a</w:t>
      </w:r>
      <w:r>
        <w:t xml:space="preserve"> </w:t>
      </w:r>
      <w:r>
        <w:rPr>
          <w:i/>
        </w:rPr>
        <w:t xml:space="preserve">P</w:t>
      </w:r>
      <w:r>
        <w:t xml:space="preserve">-value of &lt; 0.01.</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05a1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09T21:09:40Z</dcterms:created>
  <dcterms:modified xsi:type="dcterms:W3CDTF">2016-12-09T21:09:40Z</dcterms:modified>
</cp:coreProperties>
</file>